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76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90AF5" w14:paraId="2BA247CF" w14:textId="77777777" w:rsidTr="00AB2EAB">
        <w:trPr>
          <w:trHeight w:val="98"/>
        </w:trPr>
        <w:tc>
          <w:tcPr>
            <w:tcW w:w="10080" w:type="dxa"/>
          </w:tcPr>
          <w:p w14:paraId="20E5D17C" w14:textId="08157D92" w:rsidR="00A90AF5" w:rsidRDefault="00A90AF5" w:rsidP="00AB2EAB">
            <w:pPr>
              <w:pStyle w:val="Subtitle"/>
              <w:framePr w:hSpace="0" w:wrap="auto" w:vAnchor="margin" w:hAnchor="text" w:yAlign="inline"/>
            </w:pPr>
            <w:bookmarkStart w:id="0" w:name="_GoBack"/>
            <w:bookmarkEnd w:id="0"/>
            <w:r>
              <w:t xml:space="preserve">APTA </w:t>
            </w:r>
            <w:r w:rsidRPr="00E01B9C">
              <w:t>Template</w:t>
            </w:r>
            <w:r>
              <w:t xml:space="preserve"> Letter</w:t>
            </w:r>
            <w:r w:rsidRPr="00E01B9C">
              <w:t xml:space="preserve">: </w:t>
            </w:r>
            <w:r>
              <w:t xml:space="preserve">Patient </w:t>
            </w:r>
            <w:r w:rsidRPr="00E01B9C">
              <w:t xml:space="preserve">to </w:t>
            </w:r>
            <w:r>
              <w:t xml:space="preserve">Payer to Request Reconsideration of the </w:t>
            </w:r>
            <w:r w:rsidR="00D00C48">
              <w:t>P</w:t>
            </w:r>
            <w:r>
              <w:t xml:space="preserve">olicy to </w:t>
            </w:r>
            <w:r w:rsidR="00D00C48">
              <w:t>I</w:t>
            </w:r>
            <w:r>
              <w:t xml:space="preserve">mpose a PTA Reimbursement Reduction </w:t>
            </w:r>
          </w:p>
        </w:tc>
      </w:tr>
    </w:tbl>
    <w:p w14:paraId="0BA987CD" w14:textId="5601FAFB" w:rsidR="00A90AF5" w:rsidRPr="00715BC4" w:rsidRDefault="00A90AF5" w:rsidP="00A90AF5">
      <w:pPr>
        <w:pStyle w:val="BodyAPTA"/>
        <w:rPr>
          <w:highlight w:val="yellow"/>
        </w:rPr>
      </w:pPr>
      <w:r w:rsidRPr="00662383">
        <w:rPr>
          <w:highlight w:val="yellow"/>
        </w:rPr>
        <w:t xml:space="preserve">This template is to be used by </w:t>
      </w:r>
      <w:r w:rsidR="004C516A">
        <w:rPr>
          <w:highlight w:val="yellow"/>
        </w:rPr>
        <w:t xml:space="preserve">patients </w:t>
      </w:r>
      <w:r w:rsidRPr="00715BC4">
        <w:rPr>
          <w:highlight w:val="yellow"/>
        </w:rPr>
        <w:t>to convey the</w:t>
      </w:r>
      <w:r w:rsidR="004C516A">
        <w:rPr>
          <w:highlight w:val="yellow"/>
        </w:rPr>
        <w:t xml:space="preserve">ir concerns </w:t>
      </w:r>
      <w:r w:rsidR="00914AAE">
        <w:rPr>
          <w:highlight w:val="yellow"/>
        </w:rPr>
        <w:t>on</w:t>
      </w:r>
      <w:r w:rsidRPr="00715BC4">
        <w:rPr>
          <w:highlight w:val="yellow"/>
        </w:rPr>
        <w:t xml:space="preserve"> </w:t>
      </w:r>
      <w:r w:rsidR="00914AAE">
        <w:rPr>
          <w:highlight w:val="yellow"/>
        </w:rPr>
        <w:t xml:space="preserve">the </w:t>
      </w:r>
      <w:r>
        <w:rPr>
          <w:highlight w:val="yellow"/>
        </w:rPr>
        <w:t>PTA payment differentia</w:t>
      </w:r>
      <w:r w:rsidR="00C43431">
        <w:rPr>
          <w:highlight w:val="yellow"/>
        </w:rPr>
        <w:t>l</w:t>
      </w:r>
      <w:r>
        <w:rPr>
          <w:highlight w:val="yellow"/>
        </w:rPr>
        <w:t xml:space="preserve"> and to  </w:t>
      </w:r>
      <w:r w:rsidRPr="00715BC4">
        <w:rPr>
          <w:highlight w:val="yellow"/>
        </w:rPr>
        <w:t>request a change in policy.</w:t>
      </w:r>
    </w:p>
    <w:p w14:paraId="01CB6E69" w14:textId="52C543E9" w:rsidR="00A90AF5" w:rsidRPr="00F246AC" w:rsidRDefault="00A90AF5" w:rsidP="00A90AF5">
      <w:pPr>
        <w:pStyle w:val="BodyAPTA"/>
        <w:rPr>
          <w:highlight w:val="yellow"/>
        </w:rPr>
      </w:pPr>
      <w:r w:rsidRPr="00F246AC">
        <w:rPr>
          <w:highlight w:val="yellow"/>
        </w:rPr>
        <w:t>Insert the applicable information in brackets and create a letter to mail or email</w:t>
      </w:r>
      <w:r>
        <w:rPr>
          <w:highlight w:val="yellow"/>
        </w:rPr>
        <w:t xml:space="preserve"> to the appropriate </w:t>
      </w:r>
      <w:r w:rsidR="00914AAE">
        <w:rPr>
          <w:highlight w:val="yellow"/>
        </w:rPr>
        <w:t>payer.</w:t>
      </w:r>
      <w:r w:rsidRPr="00F246AC">
        <w:rPr>
          <w:highlight w:val="yellow"/>
        </w:rPr>
        <w:t xml:space="preserve"> </w:t>
      </w:r>
    </w:p>
    <w:p w14:paraId="745768B1" w14:textId="77777777" w:rsidR="00A90AF5" w:rsidRPr="00F246AC" w:rsidRDefault="00A90AF5" w:rsidP="00A90AF5">
      <w:pPr>
        <w:pStyle w:val="BodyAPTA"/>
      </w:pPr>
      <w:r w:rsidRPr="00F246AC">
        <w:rPr>
          <w:highlight w:val="yellow"/>
        </w:rPr>
        <w:t>REMINDER: Delete the header, these instructions, and any other bracketed language below prior to submitting your letter.</w:t>
      </w:r>
    </w:p>
    <w:p w14:paraId="58583122" w14:textId="77777777" w:rsidR="00A90AF5" w:rsidRPr="00BE727C" w:rsidRDefault="00A90AF5" w:rsidP="00A90AF5">
      <w:pPr>
        <w:ind w:left="1440" w:hanging="1440"/>
        <w:rPr>
          <w:rFonts w:cs="Arial"/>
        </w:rPr>
      </w:pPr>
      <w:r w:rsidRPr="00BE727C">
        <w:rPr>
          <w:rFonts w:cs="Arial"/>
        </w:rPr>
        <w:t>[</w:t>
      </w:r>
      <w:r w:rsidRPr="00BE727C">
        <w:rPr>
          <w:rFonts w:cs="Arial"/>
          <w:highlight w:val="lightGray"/>
        </w:rPr>
        <w:t>DATE</w:t>
      </w:r>
      <w:r w:rsidRPr="00BE727C">
        <w:rPr>
          <w:rFonts w:cs="Arial"/>
        </w:rPr>
        <w:t>]</w:t>
      </w:r>
    </w:p>
    <w:p w14:paraId="4A61C63C" w14:textId="77777777" w:rsidR="00A90AF5" w:rsidRPr="00BE727C" w:rsidRDefault="00A90AF5" w:rsidP="00A90AF5">
      <w:pPr>
        <w:ind w:left="1440" w:hanging="1440"/>
        <w:rPr>
          <w:rFonts w:cs="Arial"/>
        </w:rPr>
      </w:pPr>
    </w:p>
    <w:p w14:paraId="23FEC051" w14:textId="77777777" w:rsidR="00A90AF5" w:rsidRPr="00BE727C" w:rsidRDefault="00A90AF5" w:rsidP="00A90AF5">
      <w:pPr>
        <w:ind w:left="1440" w:hanging="1440"/>
        <w:rPr>
          <w:rFonts w:cs="Arial"/>
        </w:rPr>
      </w:pPr>
      <w:r w:rsidRPr="00BE727C">
        <w:rPr>
          <w:rFonts w:cs="Arial"/>
        </w:rPr>
        <w:t>[</w:t>
      </w:r>
      <w:r w:rsidRPr="00BE727C">
        <w:rPr>
          <w:rFonts w:cs="Arial"/>
          <w:highlight w:val="lightGray"/>
        </w:rPr>
        <w:t>NAME/TITLE OF ADDRESSEE</w:t>
      </w:r>
      <w:r w:rsidRPr="00BE727C">
        <w:rPr>
          <w:rFonts w:cs="Arial"/>
        </w:rPr>
        <w:t>]</w:t>
      </w:r>
    </w:p>
    <w:p w14:paraId="7F24B911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[</w:t>
      </w:r>
      <w:r w:rsidRPr="00662383">
        <w:rPr>
          <w:rFonts w:eastAsiaTheme="minorHAnsi"/>
          <w:szCs w:val="22"/>
          <w:highlight w:val="lightGray"/>
        </w:rPr>
        <w:t>INSURER NAME</w:t>
      </w:r>
      <w:r w:rsidRPr="00662383">
        <w:rPr>
          <w:rFonts w:eastAsiaTheme="minorHAnsi"/>
          <w:szCs w:val="22"/>
        </w:rPr>
        <w:t>]</w:t>
      </w:r>
    </w:p>
    <w:p w14:paraId="3EDCB29E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[</w:t>
      </w:r>
      <w:r w:rsidRPr="00662383">
        <w:rPr>
          <w:rFonts w:eastAsiaTheme="minorHAnsi"/>
          <w:szCs w:val="22"/>
          <w:highlight w:val="lightGray"/>
        </w:rPr>
        <w:t>ADDRESS</w:t>
      </w:r>
      <w:r w:rsidRPr="00662383">
        <w:rPr>
          <w:rFonts w:eastAsiaTheme="minorHAnsi"/>
          <w:szCs w:val="22"/>
        </w:rPr>
        <w:t>]</w:t>
      </w:r>
    </w:p>
    <w:p w14:paraId="33BD318A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Attn: [</w:t>
      </w:r>
      <w:r w:rsidRPr="00662383">
        <w:rPr>
          <w:rFonts w:eastAsiaTheme="minorHAnsi"/>
          <w:szCs w:val="22"/>
          <w:highlight w:val="lightGray"/>
        </w:rPr>
        <w:t>FIRST/LAST NAME</w:t>
      </w:r>
      <w:r w:rsidRPr="00662383">
        <w:rPr>
          <w:rFonts w:eastAsiaTheme="minorHAnsi"/>
          <w:szCs w:val="22"/>
        </w:rPr>
        <w:t>]</w:t>
      </w:r>
    </w:p>
    <w:p w14:paraId="25CF1AAE" w14:textId="77777777" w:rsidR="00A90AF5" w:rsidRPr="00662383" w:rsidRDefault="00A90AF5" w:rsidP="00A90AF5">
      <w:pPr>
        <w:pStyle w:val="BodyAPTA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Re: [</w:t>
      </w:r>
      <w:r w:rsidRPr="00662383">
        <w:rPr>
          <w:rFonts w:eastAsiaTheme="minorHAnsi"/>
          <w:szCs w:val="22"/>
          <w:highlight w:val="lightGray"/>
        </w:rPr>
        <w:t>HEALTH PLAN</w:t>
      </w:r>
      <w:r w:rsidRPr="00662383">
        <w:rPr>
          <w:rFonts w:eastAsiaTheme="minorHAnsi"/>
          <w:szCs w:val="22"/>
        </w:rPr>
        <w:t xml:space="preserve">] </w:t>
      </w:r>
      <w:r>
        <w:rPr>
          <w:rFonts w:eastAsiaTheme="minorHAnsi"/>
          <w:szCs w:val="22"/>
        </w:rPr>
        <w:t>PTA differential</w:t>
      </w:r>
    </w:p>
    <w:p w14:paraId="153F49D9" w14:textId="77777777" w:rsidR="00A90AF5" w:rsidRPr="00662383" w:rsidRDefault="00A90AF5" w:rsidP="00A90AF5">
      <w:pPr>
        <w:pStyle w:val="BodyAPTA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Dear [</w:t>
      </w:r>
      <w:r w:rsidRPr="00662383">
        <w:rPr>
          <w:rFonts w:eastAsiaTheme="minorHAnsi"/>
          <w:szCs w:val="22"/>
          <w:highlight w:val="lightGray"/>
        </w:rPr>
        <w:t>TITLE/LAST NAME</w:t>
      </w:r>
      <w:r w:rsidRPr="00662383">
        <w:rPr>
          <w:rFonts w:eastAsiaTheme="minorHAnsi"/>
          <w:szCs w:val="22"/>
        </w:rPr>
        <w:t>]:</w:t>
      </w:r>
    </w:p>
    <w:p w14:paraId="79083EE9" w14:textId="3B7EFE44" w:rsidR="00355799" w:rsidRDefault="00355799" w:rsidP="00355799">
      <w:r w:rsidRPr="00355799">
        <w:t xml:space="preserve">I am writing to request your help with a problem I am facing in receiving my </w:t>
      </w:r>
      <w:r w:rsidR="003D0012">
        <w:t>(</w:t>
      </w:r>
      <w:r w:rsidR="00C37105" w:rsidRPr="00C37105">
        <w:rPr>
          <w:highlight w:val="lightGray"/>
        </w:rPr>
        <w:t>HEALTH PLAN</w:t>
      </w:r>
      <w:r w:rsidR="00C37105">
        <w:t>)</w:t>
      </w:r>
      <w:r w:rsidR="005D45BB">
        <w:t xml:space="preserve"> </w:t>
      </w:r>
      <w:r w:rsidRPr="00355799">
        <w:t xml:space="preserve">benefits. </w:t>
      </w:r>
      <w:r w:rsidR="00D919FA">
        <w:t xml:space="preserve">I recently became aware </w:t>
      </w:r>
      <w:r w:rsidRPr="00355799">
        <w:t xml:space="preserve">that </w:t>
      </w:r>
      <w:r w:rsidR="00570ADA">
        <w:t>(</w:t>
      </w:r>
      <w:r w:rsidR="00570ADA" w:rsidRPr="00C37105">
        <w:rPr>
          <w:highlight w:val="lightGray"/>
        </w:rPr>
        <w:t>HEALTH PLAN</w:t>
      </w:r>
      <w:r w:rsidR="00570ADA">
        <w:t>)</w:t>
      </w:r>
      <w:r w:rsidR="005D45BB">
        <w:t xml:space="preserve"> </w:t>
      </w:r>
      <w:r w:rsidR="008322A3">
        <w:t xml:space="preserve">is </w:t>
      </w:r>
      <w:r w:rsidR="009C25FD">
        <w:t>implement</w:t>
      </w:r>
      <w:r w:rsidR="008322A3">
        <w:t>ing</w:t>
      </w:r>
      <w:r w:rsidR="009C25FD">
        <w:t xml:space="preserve"> </w:t>
      </w:r>
      <w:r w:rsidR="00D83C4A">
        <w:t xml:space="preserve">a new </w:t>
      </w:r>
      <w:r w:rsidRPr="00355799">
        <w:t>p</w:t>
      </w:r>
      <w:r w:rsidR="009C25FD">
        <w:t>olic</w:t>
      </w:r>
      <w:r w:rsidR="00D83C4A">
        <w:t>y</w:t>
      </w:r>
      <w:r w:rsidR="009C25FD">
        <w:t xml:space="preserve"> </w:t>
      </w:r>
      <w:r w:rsidRPr="00355799">
        <w:t>that fail</w:t>
      </w:r>
      <w:r w:rsidR="00D83C4A">
        <w:t>s</w:t>
      </w:r>
      <w:r w:rsidRPr="00355799">
        <w:t xml:space="preserve"> to put my needs at the forefront of care</w:t>
      </w:r>
      <w:r>
        <w:t xml:space="preserve">. </w:t>
      </w:r>
      <w:r w:rsidR="00254A8C">
        <w:t>Your</w:t>
      </w:r>
      <w:r>
        <w:t xml:space="preserve"> decision</w:t>
      </w:r>
      <w:r w:rsidRPr="00355799">
        <w:t xml:space="preserve"> may prevent me from receiving medically reasonable and necessary services from my chosen </w:t>
      </w:r>
      <w:r w:rsidR="00D52E4F">
        <w:t xml:space="preserve">therapy </w:t>
      </w:r>
      <w:r w:rsidRPr="00355799">
        <w:t xml:space="preserve">team at the </w:t>
      </w:r>
      <w:r w:rsidR="009E598C">
        <w:t>clinic that best meets my needs and goals for care.</w:t>
      </w:r>
      <w:r w:rsidRPr="00355799">
        <w:t xml:space="preserve"> </w:t>
      </w:r>
    </w:p>
    <w:p w14:paraId="5DA9D0C4" w14:textId="73837367" w:rsidR="00AA08CC" w:rsidRDefault="00AA08CC" w:rsidP="00355799"/>
    <w:p w14:paraId="7530662A" w14:textId="446ED1E9" w:rsidR="00202344" w:rsidRDefault="00AA08CC" w:rsidP="00202344">
      <w:r>
        <w:t>My ability to access</w:t>
      </w:r>
      <w:r w:rsidR="00C97F18">
        <w:t xml:space="preserve"> </w:t>
      </w:r>
      <w:r w:rsidR="0003613B">
        <w:t xml:space="preserve">physical </w:t>
      </w:r>
      <w:r w:rsidR="00C97F18">
        <w:t>thera</w:t>
      </w:r>
      <w:r w:rsidR="0050377B">
        <w:t>p</w:t>
      </w:r>
      <w:r w:rsidR="00C97F18">
        <w:t xml:space="preserve">y services </w:t>
      </w:r>
      <w:r>
        <w:t xml:space="preserve">in a timely manner is improved by the </w:t>
      </w:r>
      <w:r w:rsidR="00A9221C">
        <w:t xml:space="preserve">delegation of certain aspects of my </w:t>
      </w:r>
      <w:r w:rsidR="005F4C67">
        <w:t xml:space="preserve">treatment </w:t>
      </w:r>
      <w:r w:rsidR="00A9221C">
        <w:t xml:space="preserve">to a </w:t>
      </w:r>
      <w:r w:rsidR="00B926B1">
        <w:t>physical therap</w:t>
      </w:r>
      <w:r w:rsidR="00294A0B">
        <w:t>ist</w:t>
      </w:r>
      <w:r w:rsidR="00B926B1">
        <w:t xml:space="preserve"> assistant</w:t>
      </w:r>
      <w:r w:rsidR="00A9221C">
        <w:t>. Without this collaborative model</w:t>
      </w:r>
      <w:r w:rsidR="0005798F">
        <w:t>,</w:t>
      </w:r>
      <w:r w:rsidR="00A9221C">
        <w:t xml:space="preserve"> </w:t>
      </w:r>
      <w:r w:rsidR="00572F0B">
        <w:t xml:space="preserve">scheduling appointments would be much more difficult. </w:t>
      </w:r>
      <w:r w:rsidR="00A82CA1">
        <w:t xml:space="preserve">I am concerned </w:t>
      </w:r>
      <w:r w:rsidR="0009770D">
        <w:t>that t</w:t>
      </w:r>
      <w:r w:rsidR="00202344">
        <w:t xml:space="preserve">his </w:t>
      </w:r>
      <w:r w:rsidR="00C97F18">
        <w:t xml:space="preserve">change </w:t>
      </w:r>
      <w:r w:rsidR="0009770D">
        <w:t>will i</w:t>
      </w:r>
      <w:r w:rsidR="00202344">
        <w:t xml:space="preserve">mpact staffing levels </w:t>
      </w:r>
      <w:r w:rsidR="00D00C48">
        <w:t xml:space="preserve">at physical therapy practices </w:t>
      </w:r>
      <w:r w:rsidR="00202344">
        <w:t xml:space="preserve">and thereby limit my ability to receive </w:t>
      </w:r>
      <w:r w:rsidR="00046954">
        <w:t xml:space="preserve">appropriate and comprehensive care. </w:t>
      </w:r>
    </w:p>
    <w:p w14:paraId="072BA4AE" w14:textId="305964F4" w:rsidR="004E337A" w:rsidRDefault="004E337A" w:rsidP="00355799"/>
    <w:p w14:paraId="7082BD64" w14:textId="7A7E7134" w:rsidR="004E337A" w:rsidRDefault="00D00C48" w:rsidP="00355799">
      <w:r w:rsidRPr="00D00C48">
        <w:rPr>
          <w:highlight w:val="lightGray"/>
        </w:rPr>
        <w:t xml:space="preserve">IF YOU CHOOSE TO, </w:t>
      </w:r>
      <w:r w:rsidR="004E337A" w:rsidRPr="00D00C48">
        <w:rPr>
          <w:highlight w:val="lightGray"/>
        </w:rPr>
        <w:t>INSERT HERE WHY THE PT</w:t>
      </w:r>
      <w:r w:rsidRPr="00D00C48">
        <w:rPr>
          <w:highlight w:val="lightGray"/>
        </w:rPr>
        <w:t>-</w:t>
      </w:r>
      <w:r w:rsidR="004E337A" w:rsidRPr="00D00C48">
        <w:rPr>
          <w:highlight w:val="lightGray"/>
        </w:rPr>
        <w:t>PTA TEAM IS IMPORTANT TO YOU</w:t>
      </w:r>
      <w:r w:rsidR="00A70F98" w:rsidRPr="00944467">
        <w:rPr>
          <w:highlight w:val="lightGray"/>
        </w:rPr>
        <w:t>.</w:t>
      </w:r>
    </w:p>
    <w:p w14:paraId="6C0834BE" w14:textId="77777777" w:rsidR="00C750D7" w:rsidRDefault="00C750D7" w:rsidP="00355799"/>
    <w:p w14:paraId="16A632D0" w14:textId="4167CE1D" w:rsidR="00355799" w:rsidRDefault="00C750D7" w:rsidP="00355799">
      <w:r>
        <w:t xml:space="preserve">Please </w:t>
      </w:r>
      <w:r w:rsidR="00355799">
        <w:t>reconsider implementing th</w:t>
      </w:r>
      <w:r w:rsidR="00930C8A">
        <w:t xml:space="preserve">is new PTA </w:t>
      </w:r>
      <w:r w:rsidR="00355799">
        <w:t xml:space="preserve">policy. My physical therapist assistant </w:t>
      </w:r>
      <w:r w:rsidR="00901201">
        <w:t xml:space="preserve">and </w:t>
      </w:r>
      <w:r w:rsidR="0038429F">
        <w:t xml:space="preserve">physical therapist </w:t>
      </w:r>
      <w:r w:rsidR="00355799">
        <w:t xml:space="preserve">work </w:t>
      </w:r>
      <w:r w:rsidR="00126932">
        <w:t xml:space="preserve">as a team </w:t>
      </w:r>
      <w:r w:rsidR="00355799">
        <w:t xml:space="preserve">to support my health. </w:t>
      </w:r>
      <w:r w:rsidR="00355799" w:rsidRPr="00355799">
        <w:t xml:space="preserve">Having experienced the positive impact of physical therapy, I strongly encourage </w:t>
      </w:r>
      <w:r w:rsidR="00570ADA">
        <w:t>(</w:t>
      </w:r>
      <w:r w:rsidR="00570ADA" w:rsidRPr="00C37105">
        <w:rPr>
          <w:highlight w:val="lightGray"/>
        </w:rPr>
        <w:t>HEALTH PLAN</w:t>
      </w:r>
      <w:r w:rsidR="00570ADA">
        <w:t>)</w:t>
      </w:r>
      <w:r w:rsidR="00355799">
        <w:t xml:space="preserve"> </w:t>
      </w:r>
      <w:r w:rsidR="00355799" w:rsidRPr="00355799">
        <w:t>to support its providers and enrollees.</w:t>
      </w:r>
      <w:r w:rsidR="00355799">
        <w:t xml:space="preserve"> </w:t>
      </w:r>
    </w:p>
    <w:p w14:paraId="00F82451" w14:textId="77777777" w:rsidR="00355799" w:rsidRDefault="00355799" w:rsidP="00355799"/>
    <w:p w14:paraId="4A95E73B" w14:textId="77777777" w:rsidR="00355799" w:rsidRDefault="00355799" w:rsidP="00355799">
      <w:r>
        <w:t xml:space="preserve">Thank you for your consideration. </w:t>
      </w:r>
    </w:p>
    <w:p w14:paraId="73D497ED" w14:textId="77777777" w:rsidR="00355799" w:rsidRDefault="00355799" w:rsidP="00355799"/>
    <w:p w14:paraId="3DD54E11" w14:textId="77777777" w:rsidR="00355799" w:rsidRDefault="00355799" w:rsidP="00355799">
      <w:r>
        <w:t>Sincerely,</w:t>
      </w:r>
    </w:p>
    <w:p w14:paraId="40870B86" w14:textId="17D1D88B" w:rsidR="007E6589" w:rsidRDefault="007E6589"/>
    <w:p w14:paraId="686CFD33" w14:textId="3978F78D" w:rsidR="007E6589" w:rsidRDefault="00570ADA">
      <w:r>
        <w:t>(</w:t>
      </w:r>
      <w:r w:rsidRPr="00570ADA">
        <w:rPr>
          <w:highlight w:val="lightGray"/>
        </w:rPr>
        <w:t>PATIENT NAME</w:t>
      </w:r>
      <w:r>
        <w:t>)</w:t>
      </w:r>
    </w:p>
    <w:p w14:paraId="1AAF5755" w14:textId="77777777" w:rsidR="007E6589" w:rsidRDefault="007E6589"/>
    <w:sectPr w:rsidR="007E6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tzAzNTayMDQxNjFQ0lEKTi0uzszPAykwrgUAOCjvSiwAAAA="/>
  </w:docVars>
  <w:rsids>
    <w:rsidRoot w:val="001C3AA1"/>
    <w:rsid w:val="00007AFD"/>
    <w:rsid w:val="000154BF"/>
    <w:rsid w:val="0003263E"/>
    <w:rsid w:val="0003613B"/>
    <w:rsid w:val="00046954"/>
    <w:rsid w:val="00056739"/>
    <w:rsid w:val="0005798F"/>
    <w:rsid w:val="000714F4"/>
    <w:rsid w:val="0009066A"/>
    <w:rsid w:val="0009770D"/>
    <w:rsid w:val="000C62FD"/>
    <w:rsid w:val="000F1FA6"/>
    <w:rsid w:val="00126932"/>
    <w:rsid w:val="00143E2B"/>
    <w:rsid w:val="001A31B5"/>
    <w:rsid w:val="001C3AA1"/>
    <w:rsid w:val="001F6808"/>
    <w:rsid w:val="00202344"/>
    <w:rsid w:val="00254A8C"/>
    <w:rsid w:val="00291C47"/>
    <w:rsid w:val="00294689"/>
    <w:rsid w:val="00294A0B"/>
    <w:rsid w:val="002A737F"/>
    <w:rsid w:val="002D4B32"/>
    <w:rsid w:val="0030654D"/>
    <w:rsid w:val="00332905"/>
    <w:rsid w:val="00355799"/>
    <w:rsid w:val="0038429F"/>
    <w:rsid w:val="003D0012"/>
    <w:rsid w:val="004148CA"/>
    <w:rsid w:val="00433D25"/>
    <w:rsid w:val="004715EF"/>
    <w:rsid w:val="00493E73"/>
    <w:rsid w:val="004B50AC"/>
    <w:rsid w:val="004C232D"/>
    <w:rsid w:val="004C516A"/>
    <w:rsid w:val="004E337A"/>
    <w:rsid w:val="004E7A40"/>
    <w:rsid w:val="0050377B"/>
    <w:rsid w:val="00570ADA"/>
    <w:rsid w:val="00572F0B"/>
    <w:rsid w:val="005900F4"/>
    <w:rsid w:val="005D45BB"/>
    <w:rsid w:val="005F39F8"/>
    <w:rsid w:val="005F4C67"/>
    <w:rsid w:val="00612590"/>
    <w:rsid w:val="006768BB"/>
    <w:rsid w:val="006B3A35"/>
    <w:rsid w:val="007309B9"/>
    <w:rsid w:val="007E6589"/>
    <w:rsid w:val="008322A3"/>
    <w:rsid w:val="008A0941"/>
    <w:rsid w:val="008E75D1"/>
    <w:rsid w:val="00901201"/>
    <w:rsid w:val="0091146F"/>
    <w:rsid w:val="00914AAE"/>
    <w:rsid w:val="00930C8A"/>
    <w:rsid w:val="00937963"/>
    <w:rsid w:val="00944467"/>
    <w:rsid w:val="009C25FD"/>
    <w:rsid w:val="009E598C"/>
    <w:rsid w:val="00A70F98"/>
    <w:rsid w:val="00A829CE"/>
    <w:rsid w:val="00A82CA1"/>
    <w:rsid w:val="00A90AF5"/>
    <w:rsid w:val="00A9221C"/>
    <w:rsid w:val="00A9696D"/>
    <w:rsid w:val="00AA08CC"/>
    <w:rsid w:val="00AC417C"/>
    <w:rsid w:val="00B12F40"/>
    <w:rsid w:val="00B7239F"/>
    <w:rsid w:val="00B926B1"/>
    <w:rsid w:val="00BD5F96"/>
    <w:rsid w:val="00C37105"/>
    <w:rsid w:val="00C40934"/>
    <w:rsid w:val="00C43431"/>
    <w:rsid w:val="00C750D7"/>
    <w:rsid w:val="00C97F18"/>
    <w:rsid w:val="00CA6876"/>
    <w:rsid w:val="00CB296C"/>
    <w:rsid w:val="00D00C48"/>
    <w:rsid w:val="00D46FBD"/>
    <w:rsid w:val="00D52E4F"/>
    <w:rsid w:val="00D53988"/>
    <w:rsid w:val="00D83C4A"/>
    <w:rsid w:val="00D919FA"/>
    <w:rsid w:val="00DF7EF1"/>
    <w:rsid w:val="00EE1887"/>
    <w:rsid w:val="00F1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6A7D7"/>
  <w15:chartTrackingRefBased/>
  <w15:docId w15:val="{CEACD0BA-CCFC-4A16-B771-E5CF0755B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5799"/>
    <w:pPr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3AA1"/>
    <w:pPr>
      <w:spacing w:after="0" w:line="240" w:lineRule="auto"/>
    </w:pPr>
  </w:style>
  <w:style w:type="character" w:customStyle="1" w:styleId="whyltd">
    <w:name w:val="whyltd"/>
    <w:basedOn w:val="DefaultParagraphFont"/>
    <w:rsid w:val="001C3AA1"/>
  </w:style>
  <w:style w:type="paragraph" w:customStyle="1" w:styleId="BodyAPTA">
    <w:name w:val="Body APTA"/>
    <w:basedOn w:val="Normal"/>
    <w:link w:val="BodyAPTAChar"/>
    <w:qFormat/>
    <w:rsid w:val="00A90AF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A90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Doc Subtitle APTA"/>
    <w:next w:val="Normal"/>
    <w:link w:val="SubtitleChar"/>
    <w:uiPriority w:val="1"/>
    <w:qFormat/>
    <w:rsid w:val="00A90AF5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A90AF5"/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A90AF5"/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C43431"/>
    <w:pPr>
      <w:spacing w:after="0" w:line="240" w:lineRule="auto"/>
    </w:pPr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mney, Kory J</dc:creator>
  <cp:keywords/>
  <dc:description/>
  <cp:lastModifiedBy>Microsoft Office User</cp:lastModifiedBy>
  <cp:revision>2</cp:revision>
  <dcterms:created xsi:type="dcterms:W3CDTF">2022-12-12T13:51:00Z</dcterms:created>
  <dcterms:modified xsi:type="dcterms:W3CDTF">2022-12-12T13:51:00Z</dcterms:modified>
</cp:coreProperties>
</file>